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7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6bfab14-aad7-413d-abbc-36c4b9e8ecef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6bfab14-aad7-413d-abbc-36c4b9e8ecef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0a60916-6397-43c8-9391-3ff3385a85e8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0a60916-6397-43c8-9391-3ff3385a85e8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4f7a291-ab0a-48ad-9f15-c31780db32d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4f7a291-ab0a-48ad-9f15-c31780db32d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9e7afb3-a936-4ea5-8a87-14273a3830e6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9e7afb3-a936-4ea5-8a87-14273a3830e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ed3d155-586b-4f9e-baa3-2459301c475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ed3d155-586b-4f9e-baa3-2459301c475d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7845c3b-8353-4ecb-a672-2d351bdc9285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7845c3b-8353-4ecb-a672-2d351bdc9285"/>
      <w:r>
        <w:rPr>
          <w:rFonts/>
          <w:b w:val="true"/>
        </w:rPr>
        <w:t xml:space="preserve">: </w:t>
      </w:r>
      <w:r>
        <w:t xml:space="preserve">B - Enoncé 14 : La consommation de Puff Bars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ca092d3-16e5-4f4a-af39-d86f37ab670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a092d3-16e5-4f4a-af39-d86f37ab6709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0997e34-a475-4594-afa8-6b344ed45a6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0997e34-a475-4594-afa8-6b344ed45a6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015e9b-d74b-4331-9989-c57a5174d6b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015e9b-d74b-4331-9989-c57a5174d6b6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bc82ce6-9440-4980-ace0-210855d7ad62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c82ce6-9440-4980-ace0-210855d7ad62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2201269-f028-4158-b2b8-d742a0737945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2201269-f028-4158-b2b8-d742a0737945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8c57345-acc0-482d-aa91-ba912cac695a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8c57345-acc0-482d-aa91-ba912cac695a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7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7b9cda7c864dec2ca1a21d93761015b8ebeb601d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7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8:23Z</dcterms:created>
  <dcterms:modified xsi:type="dcterms:W3CDTF">2024-02-05T14:48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7</vt:lpwstr>
  </property>
</Properties>
</file>